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9:4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les of C# Syntax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Detail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2" Target="https://github.com/csci-1301/csci-1301.github.io/raw/main/lectures/020_first_program/C%23-Intro.pptx" TargetMode="External" /><Relationship Type="http://schemas.openxmlformats.org/officeDocument/2006/relationships/hyperlink" Id="rId23" Target="https://github.com/csci-1301/csci-1301.github.io/raw/main/lectures/020_first_program/Identifiers-Writeline.pptx" TargetMode="External" /><Relationship Type="http://schemas.openxmlformats.org/officeDocument/2006/relationships/hyperlink" Id="rId25" Target="https://github.com/csci-1301/csci-1301.github.io/raw/main/lectures/030_datatypes_and_variables/Datatypes-Variables-Details.pptx" TargetMode="External" /><Relationship Type="http://schemas.openxmlformats.org/officeDocument/2006/relationships/hyperlink" Id="rId24" Target="https://github.com/csci-1301/csci-1301.github.io/raw/main/lectures/030_datatypes_and_variables/Datatypes-Variables.pptx" TargetMode="External" /><Relationship Type="http://schemas.openxmlformats.org/officeDocument/2006/relationships/hyperlink" Id="rId26" Target="https://github.com/csci-1301/csci-1301.github.io/raw/main/lectures/040_operators/Conversions-Casting-Operators.pptx" TargetMode="External" /><Relationship Type="http://schemas.openxmlformats.org/officeDocument/2006/relationships/hyperlink" Id="rId27" Target="https://github.com/csci-1301/csci-1301.github.io/raw/main/lectures/050_reading_and_displaying/Input-Output-Concatenation.pptx" TargetMode="External" /><Relationship Type="http://schemas.openxmlformats.org/officeDocument/2006/relationships/hyperlink" Id="rId29" Target="https://github.com/csci-1301/csci-1301.github.io/raw/main/lectures/060_object_oriented_intro/Objects-Details.pptx" TargetMode="External" /><Relationship Type="http://schemas.openxmlformats.org/officeDocument/2006/relationships/hyperlink" Id="rId28" Target="https://github.com/csci-1301/csci-1301.github.io/raw/main/lectures/060_object_oriented_intro/Objects-Intro.pptx" TargetMode="External" /><Relationship Type="http://schemas.openxmlformats.org/officeDocument/2006/relationships/hyperlink" Id="rId31" Target="https://github.com/csci-1301/csci-1301.github.io/raw/main/lectures/070_object_oriented_contd/Constructors-ToString.pptx" TargetMode="External" /><Relationship Type="http://schemas.openxmlformats.org/officeDocument/2006/relationships/hyperlink" Id="rId30" Target="https://github.com/csci-1301/csci-1301.github.io/raw/main/lectures/070_object_oriented_contd/Overloads-Properties.pptx" TargetMode="External" /><Relationship Type="http://schemas.openxmlformats.org/officeDocument/2006/relationships/hyperlink" Id="rId32" Target="https://github.com/csci-1301/csci-1301.github.io/raw/main/lectures/080_decisions_booleans_and_comparisons/Booleans-Comparisons.pptx" TargetMode="External" /><Relationship Type="http://schemas.openxmlformats.org/officeDocument/2006/relationships/hyperlink" Id="rId33" Target="https://github.com/csci-1301/csci-1301.github.io/raw/main/lectures/090_if/If-Else.pptx" TargetMode="External" /><Relationship Type="http://schemas.openxmlformats.org/officeDocument/2006/relationships/hyperlink" Id="rId34" Target="https://github.com/csci-1301/csci-1301.github.io/raw/main/lectures/100_switch/Switch.pptx" TargetMode="External" /><Relationship Type="http://schemas.openxmlformats.org/officeDocument/2006/relationships/hyperlink" Id="rId36" Target="https://github.com/csci-1301/csci-1301.github.io/raw/main/lectures/110_while_loops_and_vocabulary/Do-While-Vocab.pptx" TargetMode="External" /><Relationship Type="http://schemas.openxmlformats.org/officeDocument/2006/relationships/hyperlink" Id="rId35" Target="https://github.com/csci-1301/csci-1301.github.io/raw/main/lectures/110_while_loops_and_vocabulary/While-Increment.pptx" TargetMode="External" /><Relationship Type="http://schemas.openxmlformats.org/officeDocument/2006/relationships/hyperlink" Id="rId38" Target="https://github.com/csci-1301/csci-1301.github.io/raw/main/lectures/150_for_loops/Arrays-Advanced-Loops.pptx" TargetMode="External" /><Relationship Type="http://schemas.openxmlformats.org/officeDocument/2006/relationships/hyperlink" Id="rId37" Target="https://github.com/csci-1301/csci-1301.github.io/raw/main/lectures/150_for_loops/For-Loops.pptx" TargetMode="External" /><Relationship Type="http://schemas.openxmlformats.org/officeDocument/2006/relationships/hyperlink" Id="rId39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2" Target="https://github.com/csci-1301/csci-1301.github.io/raw/main/lectures/020_first_program/C%23-Intro.pptx" TargetMode="External" /><Relationship Type="http://schemas.openxmlformats.org/officeDocument/2006/relationships/hyperlink" Id="rId23" Target="https://github.com/csci-1301/csci-1301.github.io/raw/main/lectures/020_first_program/Identifiers-Writeline.pptx" TargetMode="External" /><Relationship Type="http://schemas.openxmlformats.org/officeDocument/2006/relationships/hyperlink" Id="rId25" Target="https://github.com/csci-1301/csci-1301.github.io/raw/main/lectures/030_datatypes_and_variables/Datatypes-Variables-Details.pptx" TargetMode="External" /><Relationship Type="http://schemas.openxmlformats.org/officeDocument/2006/relationships/hyperlink" Id="rId24" Target="https://github.com/csci-1301/csci-1301.github.io/raw/main/lectures/030_datatypes_and_variables/Datatypes-Variables.pptx" TargetMode="External" /><Relationship Type="http://schemas.openxmlformats.org/officeDocument/2006/relationships/hyperlink" Id="rId26" Target="https://github.com/csci-1301/csci-1301.github.io/raw/main/lectures/040_operators/Conversions-Casting-Operators.pptx" TargetMode="External" /><Relationship Type="http://schemas.openxmlformats.org/officeDocument/2006/relationships/hyperlink" Id="rId27" Target="https://github.com/csci-1301/csci-1301.github.io/raw/main/lectures/050_reading_and_displaying/Input-Output-Concatenation.pptx" TargetMode="External" /><Relationship Type="http://schemas.openxmlformats.org/officeDocument/2006/relationships/hyperlink" Id="rId29" Target="https://github.com/csci-1301/csci-1301.github.io/raw/main/lectures/060_object_oriented_intro/Objects-Details.pptx" TargetMode="External" /><Relationship Type="http://schemas.openxmlformats.org/officeDocument/2006/relationships/hyperlink" Id="rId28" Target="https://github.com/csci-1301/csci-1301.github.io/raw/main/lectures/060_object_oriented_intro/Objects-Intro.pptx" TargetMode="External" /><Relationship Type="http://schemas.openxmlformats.org/officeDocument/2006/relationships/hyperlink" Id="rId31" Target="https://github.com/csci-1301/csci-1301.github.io/raw/main/lectures/070_object_oriented_contd/Constructors-ToString.pptx" TargetMode="External" /><Relationship Type="http://schemas.openxmlformats.org/officeDocument/2006/relationships/hyperlink" Id="rId30" Target="https://github.com/csci-1301/csci-1301.github.io/raw/main/lectures/070_object_oriented_contd/Overloads-Properties.pptx" TargetMode="External" /><Relationship Type="http://schemas.openxmlformats.org/officeDocument/2006/relationships/hyperlink" Id="rId32" Target="https://github.com/csci-1301/csci-1301.github.io/raw/main/lectures/080_decisions_booleans_and_comparisons/Booleans-Comparisons.pptx" TargetMode="External" /><Relationship Type="http://schemas.openxmlformats.org/officeDocument/2006/relationships/hyperlink" Id="rId33" Target="https://github.com/csci-1301/csci-1301.github.io/raw/main/lectures/090_if/If-Else.pptx" TargetMode="External" /><Relationship Type="http://schemas.openxmlformats.org/officeDocument/2006/relationships/hyperlink" Id="rId34" Target="https://github.com/csci-1301/csci-1301.github.io/raw/main/lectures/100_switch/Switch.pptx" TargetMode="External" /><Relationship Type="http://schemas.openxmlformats.org/officeDocument/2006/relationships/hyperlink" Id="rId36" Target="https://github.com/csci-1301/csci-1301.github.io/raw/main/lectures/110_while_loops_and_vocabulary/Do-While-Vocab.pptx" TargetMode="External" /><Relationship Type="http://schemas.openxmlformats.org/officeDocument/2006/relationships/hyperlink" Id="rId35" Target="https://github.com/csci-1301/csci-1301.github.io/raw/main/lectures/110_while_loops_and_vocabulary/While-Increment.pptx" TargetMode="External" /><Relationship Type="http://schemas.openxmlformats.org/officeDocument/2006/relationships/hyperlink" Id="rId38" Target="https://github.com/csci-1301/csci-1301.github.io/raw/main/lectures/150_for_loops/Arrays-Advanced-Loops.pptx" TargetMode="External" /><Relationship Type="http://schemas.openxmlformats.org/officeDocument/2006/relationships/hyperlink" Id="rId37" Target="https://github.com/csci-1301/csci-1301.github.io/raw/main/lectures/150_for_loops/For-Loops.pptx" TargetMode="External" /><Relationship Type="http://schemas.openxmlformats.org/officeDocument/2006/relationships/hyperlink" Id="rId39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9:47Z</dcterms:created>
  <dcterms:modified xsi:type="dcterms:W3CDTF">2021-08-11T14:2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9:4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